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66AF3" w14:textId="7C64668D" w:rsidR="00D15BD5" w:rsidRPr="006A5AB2" w:rsidRDefault="0094077E" w:rsidP="006A5AB2">
      <w:pPr>
        <w:rPr>
          <w:rFonts w:ascii="Times New Roman" w:hAnsi="Times New Roman" w:cs="Times New Roman"/>
          <w:i/>
          <w:iCs/>
        </w:rPr>
      </w:pPr>
      <w:r w:rsidRPr="006A5AB2">
        <w:rPr>
          <w:rFonts w:ascii="Times New Roman" w:hAnsi="Times New Roman" w:cs="Times New Roman"/>
          <w:i/>
          <w:iCs/>
        </w:rPr>
        <w:t>Chose a social media post that talks about a social issue,</w:t>
      </w:r>
      <w:r w:rsidR="006A5AB2">
        <w:rPr>
          <w:rFonts w:ascii="Times New Roman" w:hAnsi="Times New Roman" w:cs="Times New Roman"/>
          <w:i/>
          <w:iCs/>
        </w:rPr>
        <w:t xml:space="preserve"> </w:t>
      </w:r>
      <w:r w:rsidRPr="006A5AB2">
        <w:rPr>
          <w:rFonts w:ascii="Times New Roman" w:hAnsi="Times New Roman" w:cs="Times New Roman"/>
          <w:i/>
          <w:iCs/>
        </w:rPr>
        <w:t xml:space="preserve">and discuss how it appeals to emotions, logic, and or character/expertise to accomplish </w:t>
      </w:r>
      <w:r w:rsidR="006A5AB2">
        <w:rPr>
          <w:rFonts w:ascii="Times New Roman" w:hAnsi="Times New Roman" w:cs="Times New Roman"/>
          <w:i/>
          <w:iCs/>
        </w:rPr>
        <w:t>its</w:t>
      </w:r>
      <w:r w:rsidRPr="006A5AB2">
        <w:rPr>
          <w:rFonts w:ascii="Times New Roman" w:hAnsi="Times New Roman" w:cs="Times New Roman"/>
          <w:i/>
          <w:iCs/>
        </w:rPr>
        <w:t xml:space="preserve"> purpose. Discuss the context of the social media post and what audience it must be trying to reach in particular. Let your thesis state whether or not the post is effective </w:t>
      </w:r>
    </w:p>
    <w:sectPr w:rsidR="00D15BD5" w:rsidRPr="006A5A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NTc2NDSyMDU1MTNR0lEKTi0uzszPAykwrAUAs5bbgCwAAAA="/>
  </w:docVars>
  <w:rsids>
    <w:rsidRoot w:val="0094077E"/>
    <w:rsid w:val="006A5AB2"/>
    <w:rsid w:val="0094077E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05115"/>
  <w15:chartTrackingRefBased/>
  <w15:docId w15:val="{C8FC9B14-4817-422A-BD91-FB7265202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77</Characters>
  <Application>Microsoft Office Word</Application>
  <DocSecurity>0</DocSecurity>
  <Lines>2</Lines>
  <Paragraphs>1</Paragraphs>
  <ScaleCrop>false</ScaleCrop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7T17:41:00Z</dcterms:created>
  <dcterms:modified xsi:type="dcterms:W3CDTF">2022-02-27T17:42:00Z</dcterms:modified>
</cp:coreProperties>
</file>